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2FDCA" w14:textId="77777777" w:rsidR="00EB72F7" w:rsidRPr="00E4105A" w:rsidRDefault="00912D61">
      <w:pPr>
        <w:pStyle w:val="Title"/>
        <w:rPr>
          <w:lang w:val="it-IT"/>
        </w:rPr>
      </w:pPr>
      <w:proofErr w:type="spellStart"/>
      <w:r w:rsidRPr="00E4105A">
        <w:rPr>
          <w:lang w:val="it-IT"/>
        </w:rPr>
        <w:t>Vinaque</w:t>
      </w:r>
      <w:proofErr w:type="spellEnd"/>
      <w:r w:rsidRPr="00E4105A">
        <w:rPr>
          <w:lang w:val="it-IT"/>
        </w:rPr>
        <w:t xml:space="preserve"> sanguine </w:t>
      </w:r>
      <w:proofErr w:type="spellStart"/>
      <w:r w:rsidRPr="00E4105A">
        <w:rPr>
          <w:lang w:val="it-IT"/>
        </w:rPr>
        <w:t>metuenti</w:t>
      </w:r>
      <w:proofErr w:type="spellEnd"/>
      <w:r w:rsidRPr="00E4105A">
        <w:rPr>
          <w:lang w:val="it-IT"/>
        </w:rPr>
        <w:t xml:space="preserve"> </w:t>
      </w:r>
      <w:proofErr w:type="spellStart"/>
      <w:r w:rsidRPr="00E4105A">
        <w:rPr>
          <w:lang w:val="it-IT"/>
        </w:rPr>
        <w:t>cuiquam</w:t>
      </w:r>
      <w:proofErr w:type="spellEnd"/>
      <w:r w:rsidRPr="00E4105A">
        <w:rPr>
          <w:lang w:val="it-IT"/>
        </w:rPr>
        <w:t xml:space="preserve"> Alcyone </w:t>
      </w:r>
      <w:proofErr w:type="spellStart"/>
      <w:r w:rsidRPr="00E4105A">
        <w:rPr>
          <w:lang w:val="it-IT"/>
        </w:rPr>
        <w:t>fixus</w:t>
      </w:r>
      <w:proofErr w:type="spellEnd"/>
    </w:p>
    <w:p w14:paraId="65BF2105" w14:textId="77777777" w:rsidR="00EB72F7" w:rsidRDefault="00912D61">
      <w:pPr>
        <w:pStyle w:val="Subtitle"/>
      </w:pPr>
      <w:proofErr w:type="spellStart"/>
      <w:r>
        <w:t>Aesculeae</w:t>
      </w:r>
      <w:proofErr w:type="spellEnd"/>
      <w:r>
        <w:t xml:space="preserve"> domus </w:t>
      </w:r>
      <w:proofErr w:type="spellStart"/>
      <w:r>
        <w:t>vincemur</w:t>
      </w:r>
      <w:proofErr w:type="spellEnd"/>
      <w:r>
        <w:t xml:space="preserve"> et Veneris adsuetus lapsum</w:t>
      </w:r>
    </w:p>
    <w:p w14:paraId="7062B992" w14:textId="77777777" w:rsidR="00EB72F7" w:rsidRDefault="00912D61">
      <w:pPr>
        <w:pStyle w:val="Author"/>
      </w:pPr>
      <w:r>
        <w:t>Author Name</w:t>
      </w:r>
    </w:p>
    <w:p w14:paraId="16760071" w14:textId="77777777" w:rsidR="00EB72F7" w:rsidRDefault="00912D61">
      <w:pPr>
        <w:pStyle w:val="Date"/>
      </w:pPr>
      <w:r>
        <w:t>2017-02-20</w:t>
      </w:r>
    </w:p>
    <w:p w14:paraId="47FB9FD4" w14:textId="77777777" w:rsidR="00EB72F7" w:rsidRDefault="00912D61">
      <w:pPr>
        <w:pStyle w:val="Heading1"/>
        <w:spacing w:after="120"/>
      </w:pPr>
      <w:bookmarkStart w:id="0" w:name="titolo"/>
      <w:r>
        <w:t>Titolo</w:t>
      </w:r>
    </w:p>
    <w:p w14:paraId="1B2F6B60" w14:textId="77777777" w:rsidR="00EB72F7" w:rsidRDefault="00912D61">
      <w:pPr>
        <w:pStyle w:val="Heading2"/>
      </w:pPr>
      <w:bookmarkStart w:id="1" w:name="sotto-titolo"/>
      <w:r>
        <w:t>Sotto Titolo</w:t>
      </w:r>
    </w:p>
    <w:p w14:paraId="0536EFCF" w14:textId="77777777" w:rsidR="00EB72F7" w:rsidRDefault="00912D61">
      <w:pPr>
        <w:pStyle w:val="Heading3"/>
      </w:pPr>
      <w:bookmarkStart w:id="2" w:name="sotto-sotto-titolo"/>
      <w:r>
        <w:t>Sotto-Sotto titolo</w:t>
      </w:r>
    </w:p>
    <w:p w14:paraId="279A98F0" w14:textId="77777777" w:rsidR="00EB72F7" w:rsidRDefault="00912D61">
      <w:pPr>
        <w:pStyle w:val="FirstParagraph"/>
      </w:pPr>
      <w:r>
        <w:t>testo base</w:t>
      </w:r>
      <w:bookmarkEnd w:id="0"/>
      <w:bookmarkEnd w:id="1"/>
      <w:bookmarkEnd w:id="2"/>
    </w:p>
    <w:sectPr w:rsidR="00EB72F7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AD494" w14:textId="77777777" w:rsidR="00912D61" w:rsidRDefault="00912D61">
      <w:pPr>
        <w:spacing w:after="0"/>
      </w:pPr>
      <w:r>
        <w:separator/>
      </w:r>
    </w:p>
  </w:endnote>
  <w:endnote w:type="continuationSeparator" w:id="0">
    <w:p w14:paraId="7A059E2F" w14:textId="77777777" w:rsidR="00912D61" w:rsidRDefault="00912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ECF37" w14:textId="77777777" w:rsidR="00912D61" w:rsidRDefault="00912D61">
      <w:r>
        <w:separator/>
      </w:r>
    </w:p>
  </w:footnote>
  <w:footnote w:type="continuationSeparator" w:id="0">
    <w:p w14:paraId="00781E75" w14:textId="77777777" w:rsidR="00912D61" w:rsidRDefault="00912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03B448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15F801D3"/>
    <w:multiLevelType w:val="multilevel"/>
    <w:tmpl w:val="63C6337E"/>
    <w:lvl w:ilvl="0">
      <w:start w:val="1"/>
      <w:numFmt w:val="decimal"/>
      <w:pStyle w:val="Heading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2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>
    <w:abstractNumId w:val="12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72F7"/>
    <w:rsid w:val="00912D61"/>
    <w:rsid w:val="00A900B7"/>
    <w:rsid w:val="00E4105A"/>
    <w:rsid w:val="00EB72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A94F1A"/>
  <w15:docId w15:val="{DA603A7D-3735-43EE-9756-26899EAD2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5BA"/>
    <w:rPr>
      <w:rFonts w:eastAsia="Meiryo"/>
    </w:rPr>
  </w:style>
  <w:style w:type="paragraph" w:styleId="Heading1">
    <w:name w:val="heading 1"/>
    <w:basedOn w:val="Normal"/>
    <w:next w:val="BodyText"/>
    <w:uiPriority w:val="9"/>
    <w:qFormat/>
    <w:rsid w:val="00315FDC"/>
    <w:pPr>
      <w:keepNext/>
      <w:keepLines/>
      <w:numPr>
        <w:numId w:val="12"/>
      </w:numPr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F79DB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D65B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F5B49"/>
    <w:rPr>
      <w:rFonts w:eastAsia="MS Gothic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MS Gothic"/>
    </w:rPr>
  </w:style>
  <w:style w:type="character" w:customStyle="1" w:styleId="BodyTextChar">
    <w:name w:val="Body Text Char"/>
    <w:basedOn w:val="DefaultParagraphFont"/>
    <w:link w:val="BodyText"/>
    <w:rsid w:val="000C65F7"/>
    <w:rPr>
      <w:rFonts w:eastAsia="Meiryo"/>
    </w:rPr>
  </w:style>
  <w:style w:type="character" w:customStyle="1" w:styleId="KeywordTok">
    <w:name w:val="KeywordTok"/>
    <w:basedOn w:val="VerbatimChar"/>
    <w:rPr>
      <w:rFonts w:eastAsia="MS Gothic"/>
      <w:b/>
      <w:color w:val="007020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rFonts w:eastAsia="MS Gothic"/>
      <w:color w:val="902000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rFonts w:eastAsia="MS Gothic"/>
      <w:color w:val="40A070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eastAsia="MS Gothic"/>
      <w:color w:val="40A070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rFonts w:eastAsia="MS Gothic"/>
      <w:color w:val="40A070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eastAsia="MS Gothic"/>
      <w:color w:val="880000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rFonts w:eastAsia="MS Gothic"/>
      <w:color w:val="4070A0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rFonts w:eastAsia="MS Gothic"/>
      <w:color w:val="4070A0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rFonts w:eastAsia="MS Gothic"/>
      <w:color w:val="4070A0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eastAsia="MS Gothic"/>
      <w:color w:val="4070A0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rFonts w:eastAsia="MS Gothic"/>
      <w:color w:val="BB6688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rFonts w:eastAsia="MS Gothic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rFonts w:eastAsia="MS Gothic"/>
      <w:i/>
      <w:color w:val="60A0B0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eastAsia="MS Gothic"/>
      <w:i/>
      <w:color w:val="BA2121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rFonts w:eastAsia="MS Gothic"/>
      <w:b/>
      <w:i/>
      <w:color w:val="60A0B0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rFonts w:eastAsia="MS Gothic"/>
      <w:b/>
      <w:i/>
      <w:color w:val="60A0B0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rFonts w:eastAsia="MS Gothic"/>
      <w:color w:val="007020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rFonts w:eastAsia="MS Gothic"/>
      <w:color w:val="06287E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rFonts w:eastAsia="MS Gothic"/>
      <w:color w:val="19177C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rFonts w:eastAsia="MS Gothic"/>
      <w:b/>
      <w:color w:val="007020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rFonts w:eastAsia="MS Gothic"/>
      <w:color w:val="666666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rFonts w:eastAsia="MS Gothic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rFonts w:eastAsia="MS Gothic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rFonts w:eastAsia="MS Gothic"/>
      <w:color w:val="BC7A00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rFonts w:eastAsia="MS Gothic"/>
      <w:color w:val="7D9029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rFonts w:eastAsia="MS Gothic"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rFonts w:eastAsia="MS Gothic"/>
      <w:b/>
      <w:i/>
      <w:color w:val="60A0B0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rFonts w:eastAsia="MS Gothic"/>
      <w:b/>
      <w:i/>
      <w:color w:val="60A0B0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rFonts w:eastAsia="MS Gothic"/>
      <w:b/>
      <w:color w:val="FF0000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rFonts w:eastAsia="MS Gothic"/>
      <w:b/>
      <w:color w:val="FF0000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rFonts w:eastAsia="MS Gothic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5</Words>
  <Characters>148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aque sanguine metuenti cuiquam Alcyone fixus</dc:title>
  <dc:subject>Markdown</dc:subject>
  <dc:creator>Author Name</dc:creator>
  <cp:keywords>Markdown, Example</cp:keywords>
  <cp:lastModifiedBy>Carlo Salaroglio</cp:lastModifiedBy>
  <cp:revision>3</cp:revision>
  <dcterms:created xsi:type="dcterms:W3CDTF">2021-10-23T18:34:00Z</dcterms:created>
  <dcterms:modified xsi:type="dcterms:W3CDTF">2021-10-31T17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7-02-20</vt:lpwstr>
  </property>
  <property fmtid="{D5CDD505-2E9C-101B-9397-08002B2CF9AE}" pid="3" name="subtitle">
    <vt:lpwstr>Aesculeae domus vincemur et Veneris adsuetus lapsum</vt:lpwstr>
  </property>
  <property fmtid="{D5CDD505-2E9C-101B-9397-08002B2CF9AE}" pid="4" name="titlepage">
    <vt:lpwstr>True</vt:lpwstr>
  </property>
  <property fmtid="{D5CDD505-2E9C-101B-9397-08002B2CF9AE}" pid="5" name="titlepage-color">
    <vt:lpwstr>3C9F53</vt:lpwstr>
  </property>
  <property fmtid="{D5CDD505-2E9C-101B-9397-08002B2CF9AE}" pid="6" name="titlepage-rule-color">
    <vt:lpwstr>FFFFFF</vt:lpwstr>
  </property>
  <property fmtid="{D5CDD505-2E9C-101B-9397-08002B2CF9AE}" pid="7" name="titlepage-rule-height">
    <vt:lpwstr>2</vt:lpwstr>
  </property>
  <property fmtid="{D5CDD505-2E9C-101B-9397-08002B2CF9AE}" pid="8" name="titlepage-text-color">
    <vt:lpwstr>FFFFFF</vt:lpwstr>
  </property>
</Properties>
</file>